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64594BA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hashing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bcrypt (192-bit) and PBKDF2 (256-bit). The methods of bcrypt and PBKDF2 are methods which use a number of rounds, and which significantly reduce the hashing rate. This makes the hashing processes much slower and 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bookmarkStart w:id="0" w:name="_GoBack"/>
      <w:r>
        <w:t>Open up your Ubuntu instance</w:t>
      </w:r>
      <w:r w:rsidR="009E1F9C">
        <w:t xml:space="preserve"> within vsoc.napier.ac.uk,</w:t>
      </w:r>
      <w:r>
        <w:t xml:space="preserve"> and conduct this lab.</w:t>
      </w:r>
    </w:p>
    <w:bookmarkEnd w:id="0"/>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323CD9"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323CD9"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lastRenderedPageBreak/>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ZaZS/8TF</w:t>
            </w:r>
            <w:r w:rsidRPr="0089376F">
              <w:t xml:space="preserve"> napier</w:t>
            </w:r>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323CD9"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323CD9"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323CD9" w:rsidP="00791B00">
            <w:pPr>
              <w:rPr>
                <w:rStyle w:val="Hyperlink"/>
                <w:rFonts w:ascii="Lucida Console" w:hAnsi="Lucida Console"/>
                <w:sz w:val="20"/>
                <w:szCs w:val="20"/>
                <w:lang w:eastAsia="en-US"/>
              </w:rPr>
            </w:pPr>
            <w:hyperlink r:id="rId12"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55D31411"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t>B</w:t>
      </w:r>
      <w:r w:rsidR="002F0A3A">
        <w:rPr>
          <w:rStyle w:val="Hyperlink"/>
        </w:rPr>
        <w:tab/>
        <w:t>Hash Cracking (</w:t>
      </w:r>
      <w:r w:rsidR="00FD5385">
        <w:rPr>
          <w:rStyle w:val="Hyperlink"/>
        </w:rPr>
        <w:t>Hashcat</w:t>
      </w:r>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lastRenderedPageBreak/>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lastRenderedPageBreak/>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1C09E7E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5EC1A633"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27AFFB9A" w14:textId="730856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On Kali,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On Kali,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On Kali,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77777777"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3"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087FD903" w14:textId="2E5B590C" w:rsidR="008508AC" w:rsidRDefault="006555E3" w:rsidP="008508AC">
      <w:pPr>
        <w:pStyle w:val="Heading2"/>
        <w:numPr>
          <w:ilvl w:val="0"/>
          <w:numId w:val="0"/>
        </w:numPr>
        <w:ind w:left="900" w:hanging="900"/>
        <w:rPr>
          <w:lang w:val="en-US"/>
        </w:rPr>
      </w:pPr>
      <w:r>
        <w:rPr>
          <w:lang w:val="en-US"/>
        </w:rPr>
        <w:t>I</w:t>
      </w:r>
      <w:r w:rsidR="00791B00">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323CD9" w:rsidP="008508AC">
      <w:pPr>
        <w:pStyle w:val="ListParagraph"/>
        <w:numPr>
          <w:ilvl w:val="0"/>
          <w:numId w:val="18"/>
        </w:numPr>
        <w:rPr>
          <w:lang w:val="en-US"/>
        </w:rPr>
      </w:pPr>
      <w:hyperlink r:id="rId15"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323CD9" w:rsidP="008508AC">
      <w:pPr>
        <w:pStyle w:val="ListParagraph"/>
        <w:numPr>
          <w:ilvl w:val="0"/>
          <w:numId w:val="18"/>
        </w:numPr>
        <w:rPr>
          <w:lang w:val="en-US"/>
        </w:rPr>
      </w:pPr>
      <w:hyperlink r:id="rId16"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578FFB2F" w:rsidR="00010CCA" w:rsidRDefault="006555E3" w:rsidP="00010CCA">
      <w:pPr>
        <w:pStyle w:val="Heading2"/>
        <w:numPr>
          <w:ilvl w:val="0"/>
          <w:numId w:val="0"/>
        </w:numPr>
        <w:ind w:left="900" w:hanging="900"/>
      </w:pPr>
      <w:r>
        <w:t>J</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1F7BC8B0" w14:textId="77777777" w:rsidR="00010CCA" w:rsidRDefault="00010CCA" w:rsidP="00010CCA">
      <w:pPr>
        <w:pStyle w:val="Heading2"/>
        <w:numPr>
          <w:ilvl w:val="0"/>
          <w:numId w:val="0"/>
        </w:numPr>
        <w:ind w:left="900" w:hanging="900"/>
      </w:pPr>
      <w:r>
        <w:t>Notes</w:t>
      </w:r>
    </w:p>
    <w:p w14:paraId="6ACEDCD4" w14:textId="77777777" w:rsidR="00010CCA" w:rsidRDefault="00010CCA" w:rsidP="00010CCA">
      <w:r>
        <w:t>To setup your Python to run Python 2.7:</w:t>
      </w:r>
    </w:p>
    <w:p w14:paraId="1CFAA981" w14:textId="77777777" w:rsidR="00010CCA" w:rsidRDefault="00010CCA" w:rsidP="00010CCA"/>
    <w:p w14:paraId="57457056" w14:textId="77777777" w:rsidR="00010CCA" w:rsidRPr="00FD3EA1" w:rsidRDefault="00010CCA" w:rsidP="00010CCA">
      <w:pPr>
        <w:rPr>
          <w:rFonts w:ascii="Lucida Console" w:hAnsi="Lucida Console"/>
          <w:sz w:val="20"/>
          <w:szCs w:val="20"/>
        </w:rPr>
      </w:pPr>
      <w:r w:rsidRPr="00FD3EA1">
        <w:rPr>
          <w:rFonts w:ascii="Lucida Console" w:hAnsi="Lucida Console"/>
          <w:sz w:val="20"/>
          <w:szCs w:val="20"/>
        </w:rPr>
        <w:t>sudo update-alternatives --set python /usr/bin/python2.7</w:t>
      </w:r>
    </w:p>
    <w:p w14:paraId="1DF36F1B" w14:textId="77777777" w:rsidR="00010CCA" w:rsidRDefault="00010CCA" w:rsidP="00010CCA"/>
    <w:p w14:paraId="1EFA2CD0" w14:textId="77777777" w:rsidR="00010CCA" w:rsidRDefault="00010CCA" w:rsidP="00010CCA">
      <w:r>
        <w:t>To install a Python library use:</w:t>
      </w:r>
    </w:p>
    <w:p w14:paraId="7E95DE68" w14:textId="77777777" w:rsidR="00010CCA" w:rsidRDefault="00010CCA" w:rsidP="00010CCA"/>
    <w:p w14:paraId="56823A7C" w14:textId="77777777" w:rsidR="00010CCA" w:rsidRPr="00FD3EA1" w:rsidRDefault="00010CCA" w:rsidP="00010CCA">
      <w:pPr>
        <w:rPr>
          <w:rFonts w:ascii="Lucida Console" w:hAnsi="Lucida Console"/>
          <w:sz w:val="20"/>
          <w:szCs w:val="20"/>
        </w:rPr>
      </w:pPr>
      <w:r w:rsidRPr="00FD3EA1">
        <w:rPr>
          <w:rFonts w:ascii="Lucida Console" w:hAnsi="Lucida Console"/>
          <w:sz w:val="20"/>
          <w:szCs w:val="20"/>
        </w:rPr>
        <w:t>easy_install libname</w:t>
      </w:r>
    </w:p>
    <w:p w14:paraId="5D0A86E1" w14:textId="77777777" w:rsidR="00010CCA" w:rsidRPr="009C3E47" w:rsidRDefault="00010CCA" w:rsidP="00010CCA"/>
    <w:p w14:paraId="77E54BCA" w14:textId="77777777" w:rsidR="00010CCA" w:rsidRDefault="00010CCA" w:rsidP="00010CCA">
      <w:r>
        <w:t>or:</w:t>
      </w:r>
    </w:p>
    <w:p w14:paraId="32996D5C" w14:textId="77777777" w:rsidR="00010CCA" w:rsidRDefault="00010CCA" w:rsidP="00010CCA"/>
    <w:p w14:paraId="0EE74756" w14:textId="121B60C2" w:rsidR="00010CCA" w:rsidRDefault="00010CCA" w:rsidP="00010CCA">
      <w:pPr>
        <w:rPr>
          <w:rFonts w:ascii="Lucida Console" w:hAnsi="Lucida Console"/>
          <w:sz w:val="20"/>
          <w:szCs w:val="20"/>
        </w:rPr>
      </w:pPr>
      <w:r w:rsidRPr="002332E8">
        <w:rPr>
          <w:rFonts w:ascii="Lucida Console" w:hAnsi="Lucida Console"/>
          <w:sz w:val="20"/>
          <w:szCs w:val="20"/>
        </w:rPr>
        <w:t>pip install libname</w:t>
      </w:r>
    </w:p>
    <w:p w14:paraId="3F5BA62D" w14:textId="3A02F2ED" w:rsidR="00010CCA" w:rsidRDefault="00010CCA" w:rsidP="00010CCA">
      <w:pPr>
        <w:rPr>
          <w:rStyle w:val="Hyperlink"/>
          <w:rFonts w:ascii="Lucida Console" w:hAnsi="Lucida Console"/>
          <w:sz w:val="20"/>
          <w:szCs w:val="20"/>
        </w:rPr>
      </w:pPr>
    </w:p>
    <w:p w14:paraId="6E9F09F9" w14:textId="77777777" w:rsidR="00010CCA" w:rsidRDefault="00010CCA" w:rsidP="00010CCA">
      <w:pPr>
        <w:autoSpaceDE w:val="0"/>
        <w:autoSpaceDN w:val="0"/>
        <w:adjustRightInd w:val="0"/>
        <w:jc w:val="both"/>
      </w:pPr>
      <w:r>
        <w:t xml:space="preserve">The </w:t>
      </w:r>
      <w:r w:rsidRPr="0031104A">
        <w:rPr>
          <w:noProof/>
        </w:rPr>
        <w:t>hashcat</w:t>
      </w:r>
      <w:r>
        <w:t xml:space="preserve"> version has a time-out, so enter the following command:</w:t>
      </w:r>
    </w:p>
    <w:p w14:paraId="664E7D02" w14:textId="77777777" w:rsidR="00010CCA" w:rsidRDefault="00010CCA" w:rsidP="00010CCA">
      <w:pPr>
        <w:autoSpaceDE w:val="0"/>
        <w:autoSpaceDN w:val="0"/>
        <w:adjustRightInd w:val="0"/>
      </w:pPr>
    </w:p>
    <w:p w14:paraId="6BA47D47" w14:textId="47E6930B" w:rsidR="00010CCA" w:rsidRPr="00010CCA" w:rsidRDefault="00010CCA" w:rsidP="00010CCA">
      <w:pPr>
        <w:autoSpaceDE w:val="0"/>
        <w:autoSpaceDN w:val="0"/>
        <w:adjustRightInd w:val="0"/>
        <w:rPr>
          <w:rFonts w:ascii="Lucida Console" w:hAnsi="Lucida Console"/>
          <w:sz w:val="20"/>
          <w:szCs w:val="20"/>
        </w:rPr>
      </w:pPr>
      <w:r w:rsidRPr="00FD5385">
        <w:rPr>
          <w:rFonts w:ascii="Lucida Console" w:hAnsi="Lucida Console"/>
          <w:sz w:val="20"/>
          <w:szCs w:val="20"/>
        </w:rPr>
        <w:t>date -s "1 OCT 2015 18:00:00"</w:t>
      </w:r>
    </w:p>
    <w:p w14:paraId="05780BFF" w14:textId="5E877D85" w:rsidR="008508AC" w:rsidRDefault="00FF05B6" w:rsidP="00010CCA">
      <w:pPr>
        <w:pStyle w:val="Heading2"/>
        <w:numPr>
          <w:ilvl w:val="0"/>
          <w:numId w:val="0"/>
        </w:numPr>
        <w:rPr>
          <w:rStyle w:val="Hyperlink"/>
        </w:rPr>
      </w:pPr>
      <w:r>
        <w:rPr>
          <w:rStyle w:val="Hyperlink"/>
        </w:rPr>
        <w:t>J</w:t>
      </w:r>
      <w:r>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2056DD77" w:rsidR="00FF05B6" w:rsidRPr="005A6F37" w:rsidRDefault="00FF05B6" w:rsidP="001232E9">
            <w:pPr>
              <w:rPr>
                <w:b/>
              </w:rPr>
            </w:pPr>
            <w:r>
              <w:rPr>
                <w:b/>
              </w:rPr>
              <w:t>J.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22738677" w:rsidR="00554ED0" w:rsidRDefault="00FF05B6" w:rsidP="00FF05B6">
      <w:pPr>
        <w:ind w:left="567" w:hanging="567"/>
        <w:rPr>
          <w:lang w:eastAsia="en-US"/>
        </w:rPr>
      </w:pPr>
      <w:r w:rsidRPr="00FF05B6">
        <w:rPr>
          <w:b/>
          <w:lang w:eastAsia="en-US"/>
        </w:rPr>
        <w:lastRenderedPageBreak/>
        <w:t>J.2</w:t>
      </w:r>
      <w:r>
        <w:rPr>
          <w:lang w:eastAsia="en-US"/>
        </w:rPr>
        <w:tab/>
      </w:r>
      <w:r w:rsidR="00554ED0" w:rsidRPr="00554ED0">
        <w:rPr>
          <w:lang w:eastAsia="en-US"/>
        </w:rPr>
        <w:t>It is known that a user has used a password of “passXord”, where X</w:t>
      </w:r>
      <w:r>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154C449C" w:rsidR="00554ED0" w:rsidRPr="00554ED0" w:rsidRDefault="00FF05B6" w:rsidP="00FF05B6">
      <w:pPr>
        <w:ind w:left="567" w:hanging="567"/>
        <w:rPr>
          <w:lang w:eastAsia="en-US"/>
        </w:rPr>
      </w:pPr>
      <w:r w:rsidRPr="00FF05B6">
        <w:rPr>
          <w:b/>
          <w:lang w:eastAsia="en-US"/>
        </w:rPr>
        <w:t>J3.</w:t>
      </w:r>
      <w:r>
        <w:rPr>
          <w:lang w:eastAsia="en-US"/>
        </w:rPr>
        <w:tab/>
      </w:r>
      <w:r w:rsidR="00554ED0" w:rsidRPr="00554ED0">
        <w:rPr>
          <w:lang w:eastAsia="en-US"/>
        </w:rPr>
        <w:t>Download the bfield.hash</w:t>
      </w:r>
      <w:r>
        <w:rPr>
          <w:lang w:eastAsia="en-US"/>
        </w:rPr>
        <w:t xml:space="preserve"> </w:t>
      </w:r>
      <w:r w:rsidR="00554ED0" w:rsidRPr="00554ED0">
        <w:rPr>
          <w:lang w:eastAsia="en-US"/>
        </w:rPr>
        <w:t xml:space="preserve">password hash, and using the rockyou.txt list, determine the </w:t>
      </w:r>
      <w:r>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FF00A" w14:textId="77777777" w:rsidR="00323CD9" w:rsidRDefault="00323CD9" w:rsidP="00A84C9E">
      <w:r>
        <w:separator/>
      </w:r>
    </w:p>
  </w:endnote>
  <w:endnote w:type="continuationSeparator" w:id="0">
    <w:p w14:paraId="36DDFBF0" w14:textId="77777777" w:rsidR="00323CD9" w:rsidRDefault="00323CD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Arial"/>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ED6B3" w14:textId="77777777" w:rsidR="00323CD9" w:rsidRDefault="00323CD9" w:rsidP="00A84C9E">
      <w:r>
        <w:separator/>
      </w:r>
    </w:p>
  </w:footnote>
  <w:footnote w:type="continuationSeparator" w:id="0">
    <w:p w14:paraId="498D625A" w14:textId="77777777" w:rsidR="00323CD9" w:rsidRDefault="00323CD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hyperlink" Target="http://www.asecuritysite.com/encryption/PBKDF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ew.samurajdata.s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inkedin.com/pulse/when-slow-good-great-slowcoach-bcrypt-william-buchan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hyperlink" Target="https://www.linkedin.com/pulse/swimming-molases-days-salting-password-may-passing-william-buchanan" TargetMode="External"/><Relationship Id="rId10" Type="http://schemas.openxmlformats.org/officeDocument/2006/relationships/hyperlink" Target="http://asecuritysite.com/files02.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C1CA01-B402-044F-BBCE-735782FA3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67</Words>
  <Characters>2033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3T15:05:00Z</cp:lastPrinted>
  <dcterms:created xsi:type="dcterms:W3CDTF">2019-01-13T15:05:00Z</dcterms:created>
  <dcterms:modified xsi:type="dcterms:W3CDTF">2019-01-13T15:05:00Z</dcterms:modified>
</cp:coreProperties>
</file>